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0" w:type="auto"/>
        <w:tblBorders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9A770E" w:rsidRPr="00325061" w14:paraId="7B28F888" w14:textId="77777777" w:rsidTr="009A770E">
        <w:trPr>
          <w:trHeight w:val="720"/>
        </w:trPr>
        <w:tc>
          <w:tcPr>
            <w:tcW w:w="10682" w:type="dxa"/>
            <w:shd w:val="clear" w:color="auto" w:fill="auto"/>
            <w:vAlign w:val="center"/>
          </w:tcPr>
          <w:p w14:paraId="1363EA87" w14:textId="705A7215" w:rsidR="006821E8" w:rsidRPr="009A770E" w:rsidRDefault="006821E8" w:rsidP="009A770E">
            <w:pPr>
              <w:spacing w:line="240" w:lineRule="auto"/>
              <w:rPr>
                <w:rFonts w:ascii="IranNastaliq" w:hAnsi="IranNastaliq" w:cs="IranNastaliq"/>
                <w:b/>
                <w:bCs/>
                <w:sz w:val="36"/>
                <w:szCs w:val="36"/>
                <w:rtl/>
              </w:rPr>
            </w:pPr>
            <w:r>
              <w:rPr>
                <w:noProof/>
              </w:rPr>
              <w:drawing>
                <wp:inline distT="0" distB="0" distL="0" distR="0" wp14:anchorId="58D77D66" wp14:editId="008238E7">
                  <wp:extent cx="3655423" cy="731520"/>
                  <wp:effectExtent l="0" t="0" r="254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5423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770E" w:rsidRPr="00325061" w14:paraId="14693BD8" w14:textId="77777777" w:rsidTr="009A770E">
        <w:trPr>
          <w:trHeight w:val="720"/>
        </w:trPr>
        <w:tc>
          <w:tcPr>
            <w:tcW w:w="10682" w:type="dxa"/>
            <w:shd w:val="clear" w:color="auto" w:fill="auto"/>
          </w:tcPr>
          <w:p w14:paraId="6DD38226" w14:textId="77777777" w:rsidR="009A770E" w:rsidRPr="009A770E" w:rsidRDefault="009A770E" w:rsidP="009A770E">
            <w:pPr>
              <w:spacing w:line="240" w:lineRule="auto"/>
              <w:jc w:val="center"/>
              <w:rPr>
                <w:rFonts w:ascii="IranNastaliq" w:hAnsi="IranNastaliq" w:cs="IranNastaliq"/>
                <w:b/>
                <w:bCs/>
                <w:sz w:val="36"/>
                <w:szCs w:val="36"/>
                <w:rtl/>
              </w:rPr>
            </w:pPr>
            <w:r w:rsidRPr="009A770E">
              <w:rPr>
                <w:rFonts w:ascii="IranNastaliq" w:hAnsi="IranNastaliq" w:cs="IranNastaliq" w:hint="cs"/>
                <w:b/>
                <w:bCs/>
                <w:sz w:val="36"/>
                <w:szCs w:val="36"/>
                <w:rtl/>
              </w:rPr>
              <w:t>به نام خدا</w:t>
            </w:r>
          </w:p>
          <w:p w14:paraId="6634D8AC" w14:textId="77777777" w:rsidR="009A770E" w:rsidRPr="009A770E" w:rsidRDefault="009A770E" w:rsidP="009A770E">
            <w:pPr>
              <w:spacing w:line="240" w:lineRule="auto"/>
              <w:jc w:val="center"/>
              <w:rPr>
                <w:rFonts w:ascii="IranNastaliq" w:hAnsi="IranNastaliq" w:cs="IranNastaliq"/>
                <w:b/>
                <w:bCs/>
                <w:sz w:val="36"/>
                <w:szCs w:val="36"/>
                <w:rtl/>
              </w:rPr>
            </w:pPr>
            <w:r w:rsidRPr="009A770E">
              <w:rPr>
                <w:rFonts w:ascii="IranNastaliq" w:hAnsi="IranNastaliq" w:cs="IranNastaliq"/>
                <w:b/>
                <w:bCs/>
                <w:sz w:val="36"/>
                <w:szCs w:val="36"/>
                <w:rtl/>
                <w:lang w:bidi="fa-IR"/>
              </w:rPr>
              <w:t>گزارش پیشرفت فعالیتهای علمی دانشجوی دکتری</w:t>
            </w:r>
          </w:p>
        </w:tc>
      </w:tr>
    </w:tbl>
    <w:p w14:paraId="24297C87" w14:textId="77777777" w:rsidR="00042E3A" w:rsidRPr="003649FC" w:rsidRDefault="00042E3A" w:rsidP="00042E3A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3649FC">
        <w:rPr>
          <w:rFonts w:cs="B Nazanin" w:hint="cs"/>
          <w:b/>
          <w:bCs/>
          <w:rtl/>
          <w:lang w:bidi="fa-IR"/>
        </w:rPr>
        <w:t>نام و</w:t>
      </w:r>
      <w:r w:rsidR="009A770E">
        <w:rPr>
          <w:rFonts w:cs="B Nazanin"/>
          <w:b/>
          <w:bCs/>
          <w:lang w:bidi="fa-IR"/>
        </w:rPr>
        <w:t xml:space="preserve"> </w:t>
      </w:r>
      <w:r w:rsidRPr="003649FC">
        <w:rPr>
          <w:rFonts w:cs="B Nazanin" w:hint="cs"/>
          <w:b/>
          <w:bCs/>
          <w:rtl/>
          <w:lang w:bidi="fa-IR"/>
        </w:rPr>
        <w:t>نام خانوادگی دانشجو:</w:t>
      </w:r>
      <w:r w:rsidRPr="003649FC">
        <w:rPr>
          <w:rFonts w:cs="B Nazanin" w:hint="cs"/>
          <w:b/>
          <w:bCs/>
          <w:rtl/>
          <w:lang w:bidi="fa-IR"/>
        </w:rPr>
        <w:tab/>
      </w:r>
      <w:r w:rsidRPr="003649FC">
        <w:rPr>
          <w:rFonts w:cs="B Nazanin" w:hint="cs"/>
          <w:b/>
          <w:bCs/>
          <w:rtl/>
          <w:lang w:bidi="fa-IR"/>
        </w:rPr>
        <w:tab/>
      </w:r>
      <w:r w:rsidRPr="003649FC">
        <w:rPr>
          <w:rFonts w:cs="B Nazanin" w:hint="cs"/>
          <w:b/>
          <w:bCs/>
          <w:rtl/>
          <w:lang w:bidi="fa-IR"/>
        </w:rPr>
        <w:tab/>
      </w:r>
      <w:r w:rsidRPr="003649FC">
        <w:rPr>
          <w:rFonts w:cs="B Nazanin" w:hint="cs"/>
          <w:b/>
          <w:bCs/>
          <w:rtl/>
          <w:lang w:bidi="fa-IR"/>
        </w:rPr>
        <w:tab/>
      </w:r>
      <w:r w:rsidRPr="003649FC">
        <w:rPr>
          <w:rFonts w:cs="B Nazanin" w:hint="cs"/>
          <w:b/>
          <w:bCs/>
          <w:rtl/>
          <w:lang w:bidi="fa-IR"/>
        </w:rPr>
        <w:tab/>
        <w:t>شماره دانشجوئی:</w:t>
      </w:r>
    </w:p>
    <w:p w14:paraId="669AFD37" w14:textId="3F80B5C8" w:rsidR="00042E3A" w:rsidRPr="003649FC" w:rsidRDefault="00042E3A" w:rsidP="00042E3A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3649FC">
        <w:rPr>
          <w:rFonts w:cs="B Nazanin" w:hint="cs"/>
          <w:b/>
          <w:bCs/>
          <w:rtl/>
          <w:lang w:bidi="fa-IR"/>
        </w:rPr>
        <w:t xml:space="preserve"> رشته</w:t>
      </w:r>
      <w:r w:rsidRPr="003649FC">
        <w:rPr>
          <w:rFonts w:cs="B Nazanin" w:hint="cs"/>
          <w:b/>
          <w:bCs/>
          <w:rtl/>
          <w:lang w:bidi="fa-IR"/>
        </w:rPr>
        <w:tab/>
      </w:r>
      <w:r w:rsidRPr="003649FC">
        <w:rPr>
          <w:rFonts w:cs="B Nazanin" w:hint="cs"/>
          <w:b/>
          <w:bCs/>
          <w:rtl/>
          <w:lang w:bidi="fa-IR"/>
        </w:rPr>
        <w:tab/>
      </w:r>
      <w:r w:rsidRPr="003649FC">
        <w:rPr>
          <w:rFonts w:cs="B Nazanin" w:hint="cs"/>
          <w:b/>
          <w:bCs/>
          <w:rtl/>
          <w:lang w:bidi="fa-IR"/>
        </w:rPr>
        <w:tab/>
      </w:r>
      <w:r w:rsidRPr="003649FC">
        <w:rPr>
          <w:rFonts w:cs="B Nazanin" w:hint="cs"/>
          <w:b/>
          <w:bCs/>
          <w:rtl/>
          <w:lang w:bidi="fa-IR"/>
        </w:rPr>
        <w:tab/>
        <w:t>گرایش</w:t>
      </w:r>
      <w:r w:rsidRPr="003649FC">
        <w:rPr>
          <w:rFonts w:cs="B Nazanin" w:hint="cs"/>
          <w:b/>
          <w:bCs/>
          <w:rtl/>
          <w:lang w:bidi="fa-IR"/>
        </w:rPr>
        <w:tab/>
      </w:r>
      <w:r w:rsidRPr="003649FC">
        <w:rPr>
          <w:rFonts w:cs="B Nazanin" w:hint="cs"/>
          <w:b/>
          <w:bCs/>
          <w:rtl/>
          <w:lang w:bidi="fa-IR"/>
        </w:rPr>
        <w:tab/>
      </w:r>
      <w:r w:rsidRPr="003649FC">
        <w:rPr>
          <w:rFonts w:cs="B Nazanin" w:hint="cs"/>
          <w:b/>
          <w:bCs/>
          <w:rtl/>
          <w:lang w:bidi="fa-IR"/>
        </w:rPr>
        <w:tab/>
        <w:t>ورودی سال</w:t>
      </w:r>
      <w:r w:rsidRPr="003649FC">
        <w:rPr>
          <w:rFonts w:cs="B Nazanin" w:hint="cs"/>
          <w:b/>
          <w:bCs/>
          <w:rtl/>
          <w:lang w:bidi="fa-IR"/>
        </w:rPr>
        <w:tab/>
      </w:r>
    </w:p>
    <w:p w14:paraId="62F10D55" w14:textId="77777777" w:rsidR="00042E3A" w:rsidRPr="003649FC" w:rsidRDefault="00042E3A" w:rsidP="00042E3A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3649FC">
        <w:rPr>
          <w:rFonts w:cs="B Nazanin" w:hint="cs"/>
          <w:b/>
          <w:bCs/>
          <w:rtl/>
          <w:lang w:bidi="fa-IR"/>
        </w:rPr>
        <w:t>عنوان کامل پایان نامه:</w:t>
      </w:r>
    </w:p>
    <w:p w14:paraId="5499545D" w14:textId="77777777" w:rsidR="00042E3A" w:rsidRPr="003649FC" w:rsidRDefault="00042E3A" w:rsidP="00042E3A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3649FC">
        <w:rPr>
          <w:rFonts w:cs="B Nazanin" w:hint="cs"/>
          <w:b/>
          <w:bCs/>
          <w:rtl/>
          <w:lang w:bidi="fa-IR"/>
        </w:rPr>
        <w:t>فارسی:</w:t>
      </w:r>
    </w:p>
    <w:p w14:paraId="19464F80" w14:textId="77777777" w:rsidR="00042E3A" w:rsidRPr="003649FC" w:rsidRDefault="00042E3A" w:rsidP="00042E3A">
      <w:pPr>
        <w:spacing w:line="276" w:lineRule="auto"/>
        <w:jc w:val="both"/>
        <w:rPr>
          <w:rFonts w:cs="B Nazanin"/>
          <w:b/>
          <w:bCs/>
          <w:rtl/>
          <w:lang w:bidi="fa-IR"/>
        </w:rPr>
      </w:pPr>
    </w:p>
    <w:p w14:paraId="3964A190" w14:textId="77777777" w:rsidR="00042E3A" w:rsidRPr="003649FC" w:rsidRDefault="00042E3A" w:rsidP="00042E3A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3649FC">
        <w:rPr>
          <w:rFonts w:cs="B Nazanin" w:hint="cs"/>
          <w:b/>
          <w:bCs/>
          <w:rtl/>
          <w:lang w:bidi="fa-IR"/>
        </w:rPr>
        <w:t>انگلیسی:</w:t>
      </w:r>
    </w:p>
    <w:p w14:paraId="6496F6C3" w14:textId="77777777" w:rsidR="00042E3A" w:rsidRPr="003649FC" w:rsidRDefault="00042E3A" w:rsidP="00042E3A">
      <w:pPr>
        <w:spacing w:line="276" w:lineRule="auto"/>
        <w:jc w:val="both"/>
        <w:rPr>
          <w:rFonts w:cs="B Nazanin"/>
          <w:b/>
          <w:bCs/>
          <w:rtl/>
          <w:lang w:bidi="fa-IR"/>
        </w:rPr>
      </w:pPr>
    </w:p>
    <w:p w14:paraId="0E8594CC" w14:textId="77777777" w:rsidR="00042E3A" w:rsidRPr="003649FC" w:rsidRDefault="00042E3A" w:rsidP="00042E3A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3649FC">
        <w:rPr>
          <w:rFonts w:cs="B Nazanin" w:hint="cs"/>
          <w:b/>
          <w:bCs/>
          <w:rtl/>
          <w:lang w:bidi="fa-IR"/>
        </w:rPr>
        <w:t>نام استاد راهنما:</w:t>
      </w:r>
    </w:p>
    <w:p w14:paraId="35AA168C" w14:textId="416F61F9" w:rsidR="003649FC" w:rsidRDefault="00042E3A" w:rsidP="007A2EF1">
      <w:pPr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CC25BF">
        <w:rPr>
          <w:rFonts w:cs="B Nazanin" w:hint="cs"/>
          <w:b/>
          <w:bCs/>
          <w:sz w:val="28"/>
          <w:szCs w:val="28"/>
          <w:rtl/>
          <w:lang w:bidi="fa-IR"/>
        </w:rPr>
        <w:t xml:space="preserve">گزارش فعالیتهای علمی دانشجوی نامبرده در نیمسال </w:t>
      </w:r>
      <w:r>
        <w:rPr>
          <w:rFonts w:cs="B Nazanin"/>
          <w:b/>
          <w:bCs/>
          <w:sz w:val="28"/>
          <w:szCs w:val="28"/>
          <w:lang w:bidi="fa-IR"/>
        </w:rPr>
        <w:t xml:space="preserve">      </w:t>
      </w:r>
    </w:p>
    <w:p w14:paraId="592FDACA" w14:textId="77777777" w:rsidR="00995180" w:rsidRDefault="00995180" w:rsidP="00042E3A">
      <w:pPr>
        <w:jc w:val="both"/>
        <w:rPr>
          <w:rFonts w:ascii="IranNastaliq" w:hAnsi="IranNastaliq" w:cs="IranNastaliq"/>
          <w:rtl/>
          <w:lang w:bidi="fa-IR"/>
        </w:rPr>
      </w:pPr>
    </w:p>
    <w:p w14:paraId="1BE960BC" w14:textId="77777777" w:rsidR="00995180" w:rsidRDefault="00995180" w:rsidP="00042E3A">
      <w:pPr>
        <w:jc w:val="both"/>
        <w:rPr>
          <w:rFonts w:ascii="IranNastaliq" w:hAnsi="IranNastaliq" w:cs="IranNastaliq"/>
          <w:rtl/>
          <w:lang w:bidi="fa-IR"/>
        </w:rPr>
      </w:pPr>
    </w:p>
    <w:p w14:paraId="6330CE9B" w14:textId="77777777" w:rsidR="00995180" w:rsidRDefault="00995180" w:rsidP="00042E3A">
      <w:pPr>
        <w:jc w:val="both"/>
        <w:rPr>
          <w:rFonts w:ascii="IranNastaliq" w:hAnsi="IranNastaliq" w:cs="IranNastaliq"/>
          <w:rtl/>
          <w:lang w:bidi="fa-IR"/>
        </w:rPr>
      </w:pPr>
    </w:p>
    <w:p w14:paraId="627306FE" w14:textId="77777777" w:rsidR="00995180" w:rsidRDefault="00995180" w:rsidP="00042E3A">
      <w:pPr>
        <w:jc w:val="both"/>
        <w:rPr>
          <w:rFonts w:ascii="IranNastaliq" w:hAnsi="IranNastaliq" w:cs="IranNastaliq"/>
          <w:rtl/>
          <w:lang w:bidi="fa-IR"/>
        </w:rPr>
      </w:pPr>
    </w:p>
    <w:p w14:paraId="71E033AF" w14:textId="77777777" w:rsidR="00995180" w:rsidRDefault="00995180" w:rsidP="009A770E">
      <w:pPr>
        <w:tabs>
          <w:tab w:val="left" w:pos="1566"/>
        </w:tabs>
        <w:jc w:val="both"/>
        <w:rPr>
          <w:rFonts w:ascii="IranNastaliq" w:hAnsi="IranNastaliq" w:cs="IranNastaliq"/>
          <w:lang w:bidi="fa-IR"/>
        </w:rPr>
      </w:pPr>
    </w:p>
    <w:p w14:paraId="412BB29E" w14:textId="77777777" w:rsidR="005F5FB4" w:rsidRDefault="005F5FB4" w:rsidP="009A770E">
      <w:pPr>
        <w:tabs>
          <w:tab w:val="left" w:pos="1566"/>
        </w:tabs>
        <w:jc w:val="both"/>
        <w:rPr>
          <w:rFonts w:ascii="IranNastaliq" w:hAnsi="IranNastaliq" w:cs="IranNastaliq"/>
          <w:rtl/>
          <w:lang w:bidi="fa-IR"/>
        </w:rPr>
      </w:pPr>
    </w:p>
    <w:p w14:paraId="44701C8F" w14:textId="77777777" w:rsidR="00995180" w:rsidRPr="00CC25BF" w:rsidRDefault="00995180" w:rsidP="00995180">
      <w:pPr>
        <w:jc w:val="mediumKashida"/>
        <w:rPr>
          <w:rFonts w:cs="B Nazanin"/>
          <w:sz w:val="28"/>
          <w:szCs w:val="28"/>
          <w:lang w:bidi="fa-IR"/>
        </w:rPr>
      </w:pPr>
      <w:r w:rsidRPr="00CC25BF">
        <w:rPr>
          <w:rFonts w:cs="B Nazanin" w:hint="cs"/>
          <w:sz w:val="28"/>
          <w:szCs w:val="28"/>
          <w:rtl/>
          <w:lang w:bidi="fa-IR"/>
        </w:rPr>
        <w:t xml:space="preserve">امضاء دانشجو </w:t>
      </w:r>
      <w:r>
        <w:rPr>
          <w:rFonts w:cs="B Nazanin" w:hint="cs"/>
          <w:sz w:val="28"/>
          <w:szCs w:val="28"/>
          <w:rtl/>
          <w:lang w:bidi="fa-IR"/>
        </w:rPr>
        <w:t xml:space="preserve">-تاریخ      </w:t>
      </w:r>
      <w:r w:rsidRPr="00CC25BF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امضاء استاد راهنما</w:t>
      </w:r>
      <w:r>
        <w:rPr>
          <w:rFonts w:cs="B Nazanin" w:hint="cs"/>
          <w:sz w:val="28"/>
          <w:szCs w:val="28"/>
          <w:rtl/>
          <w:lang w:bidi="fa-IR"/>
        </w:rPr>
        <w:t xml:space="preserve"> - تاریخ</w:t>
      </w:r>
    </w:p>
    <w:sectPr w:rsidR="00995180" w:rsidRPr="00CC25BF" w:rsidSect="008304C6">
      <w:pgSz w:w="11906" w:h="16838" w:code="9"/>
      <w:pgMar w:top="567" w:right="720" w:bottom="180" w:left="720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C72C2" w14:textId="77777777" w:rsidR="00E46721" w:rsidRDefault="00E46721" w:rsidP="00305CFE">
      <w:r>
        <w:separator/>
      </w:r>
    </w:p>
  </w:endnote>
  <w:endnote w:type="continuationSeparator" w:id="0">
    <w:p w14:paraId="2D252ECB" w14:textId="77777777" w:rsidR="00E46721" w:rsidRDefault="00E46721" w:rsidP="00305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B40C7" w14:textId="77777777" w:rsidR="00E46721" w:rsidRDefault="00E46721" w:rsidP="00305CFE">
      <w:r>
        <w:separator/>
      </w:r>
    </w:p>
  </w:footnote>
  <w:footnote w:type="continuationSeparator" w:id="0">
    <w:p w14:paraId="4DABDDF3" w14:textId="77777777" w:rsidR="00E46721" w:rsidRDefault="00E46721" w:rsidP="00305C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D5145"/>
    <w:multiLevelType w:val="hybridMultilevel"/>
    <w:tmpl w:val="78F26692"/>
    <w:lvl w:ilvl="0" w:tplc="49D4A3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261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DcxMzYwM7MwNzRR0lEKTi0uzszPAykwrAUAMNbYJiwAAAA="/>
  </w:docVars>
  <w:rsids>
    <w:rsidRoot w:val="00B03A6F"/>
    <w:rsid w:val="00005479"/>
    <w:rsid w:val="00012C76"/>
    <w:rsid w:val="00015B0D"/>
    <w:rsid w:val="00026855"/>
    <w:rsid w:val="00027B73"/>
    <w:rsid w:val="000308F6"/>
    <w:rsid w:val="000419EB"/>
    <w:rsid w:val="00042E3A"/>
    <w:rsid w:val="00052373"/>
    <w:rsid w:val="00052B32"/>
    <w:rsid w:val="000617FA"/>
    <w:rsid w:val="00063416"/>
    <w:rsid w:val="00065B0C"/>
    <w:rsid w:val="00071D19"/>
    <w:rsid w:val="00073462"/>
    <w:rsid w:val="000779AC"/>
    <w:rsid w:val="00083755"/>
    <w:rsid w:val="000846B8"/>
    <w:rsid w:val="00085017"/>
    <w:rsid w:val="00090BE1"/>
    <w:rsid w:val="0009413C"/>
    <w:rsid w:val="000A48A7"/>
    <w:rsid w:val="000A6138"/>
    <w:rsid w:val="000B2BB6"/>
    <w:rsid w:val="000D1F2C"/>
    <w:rsid w:val="000E047C"/>
    <w:rsid w:val="000E61EA"/>
    <w:rsid w:val="000E6F47"/>
    <w:rsid w:val="000F38C1"/>
    <w:rsid w:val="00106787"/>
    <w:rsid w:val="00107876"/>
    <w:rsid w:val="00111E86"/>
    <w:rsid w:val="00113C48"/>
    <w:rsid w:val="00131ACF"/>
    <w:rsid w:val="00132C55"/>
    <w:rsid w:val="001339F6"/>
    <w:rsid w:val="001341B3"/>
    <w:rsid w:val="00142DA9"/>
    <w:rsid w:val="00146152"/>
    <w:rsid w:val="00151492"/>
    <w:rsid w:val="00155F21"/>
    <w:rsid w:val="00157B4A"/>
    <w:rsid w:val="001634BA"/>
    <w:rsid w:val="001702F0"/>
    <w:rsid w:val="001720DE"/>
    <w:rsid w:val="001779AC"/>
    <w:rsid w:val="001805A1"/>
    <w:rsid w:val="001913DD"/>
    <w:rsid w:val="00191BC5"/>
    <w:rsid w:val="00193346"/>
    <w:rsid w:val="00196E18"/>
    <w:rsid w:val="001A5BF8"/>
    <w:rsid w:val="001D0C12"/>
    <w:rsid w:val="001D41C2"/>
    <w:rsid w:val="001E3DC3"/>
    <w:rsid w:val="001E67E9"/>
    <w:rsid w:val="001E7EFA"/>
    <w:rsid w:val="001F1D0A"/>
    <w:rsid w:val="001F61F1"/>
    <w:rsid w:val="0020509C"/>
    <w:rsid w:val="00205D83"/>
    <w:rsid w:val="002145C9"/>
    <w:rsid w:val="002246C5"/>
    <w:rsid w:val="0022534F"/>
    <w:rsid w:val="00230559"/>
    <w:rsid w:val="00236EAC"/>
    <w:rsid w:val="0024100B"/>
    <w:rsid w:val="0024225F"/>
    <w:rsid w:val="0024612C"/>
    <w:rsid w:val="002614ED"/>
    <w:rsid w:val="00271C90"/>
    <w:rsid w:val="00282A97"/>
    <w:rsid w:val="00294595"/>
    <w:rsid w:val="002A559E"/>
    <w:rsid w:val="002B3D66"/>
    <w:rsid w:val="002B3DE6"/>
    <w:rsid w:val="002C3742"/>
    <w:rsid w:val="002C4A5F"/>
    <w:rsid w:val="002D5960"/>
    <w:rsid w:val="002E0ACC"/>
    <w:rsid w:val="002E6D0D"/>
    <w:rsid w:val="002E7606"/>
    <w:rsid w:val="002F0BF0"/>
    <w:rsid w:val="002F3AD6"/>
    <w:rsid w:val="00302FBC"/>
    <w:rsid w:val="003059EB"/>
    <w:rsid w:val="00305CFE"/>
    <w:rsid w:val="00310FC8"/>
    <w:rsid w:val="00323EEE"/>
    <w:rsid w:val="00325061"/>
    <w:rsid w:val="00327875"/>
    <w:rsid w:val="003307B7"/>
    <w:rsid w:val="00331E18"/>
    <w:rsid w:val="003362AD"/>
    <w:rsid w:val="003421D0"/>
    <w:rsid w:val="003449A5"/>
    <w:rsid w:val="00361E84"/>
    <w:rsid w:val="00363636"/>
    <w:rsid w:val="003649FC"/>
    <w:rsid w:val="00367792"/>
    <w:rsid w:val="00371942"/>
    <w:rsid w:val="00372332"/>
    <w:rsid w:val="00374B01"/>
    <w:rsid w:val="00376E84"/>
    <w:rsid w:val="00383D76"/>
    <w:rsid w:val="00386F61"/>
    <w:rsid w:val="003A2258"/>
    <w:rsid w:val="003A7906"/>
    <w:rsid w:val="003B026B"/>
    <w:rsid w:val="003B0704"/>
    <w:rsid w:val="003B2A84"/>
    <w:rsid w:val="003C451F"/>
    <w:rsid w:val="003D0490"/>
    <w:rsid w:val="003D32B7"/>
    <w:rsid w:val="003D5477"/>
    <w:rsid w:val="003E378C"/>
    <w:rsid w:val="003E4F8B"/>
    <w:rsid w:val="003E557B"/>
    <w:rsid w:val="003F22C7"/>
    <w:rsid w:val="003F514D"/>
    <w:rsid w:val="00405523"/>
    <w:rsid w:val="00406535"/>
    <w:rsid w:val="00406825"/>
    <w:rsid w:val="004121E7"/>
    <w:rsid w:val="00423FFC"/>
    <w:rsid w:val="004257E1"/>
    <w:rsid w:val="004270E6"/>
    <w:rsid w:val="00433EFA"/>
    <w:rsid w:val="00442888"/>
    <w:rsid w:val="00447506"/>
    <w:rsid w:val="00447923"/>
    <w:rsid w:val="00452AB7"/>
    <w:rsid w:val="00471162"/>
    <w:rsid w:val="00472398"/>
    <w:rsid w:val="0048026E"/>
    <w:rsid w:val="00480850"/>
    <w:rsid w:val="004830CF"/>
    <w:rsid w:val="004877A9"/>
    <w:rsid w:val="004B2150"/>
    <w:rsid w:val="004C3D5B"/>
    <w:rsid w:val="004D0075"/>
    <w:rsid w:val="004E40BC"/>
    <w:rsid w:val="004E4FE3"/>
    <w:rsid w:val="004E55A4"/>
    <w:rsid w:val="004E759A"/>
    <w:rsid w:val="0050113C"/>
    <w:rsid w:val="00502F7C"/>
    <w:rsid w:val="00507089"/>
    <w:rsid w:val="00514393"/>
    <w:rsid w:val="0051529D"/>
    <w:rsid w:val="00515C43"/>
    <w:rsid w:val="00533ABF"/>
    <w:rsid w:val="005366B3"/>
    <w:rsid w:val="00536C48"/>
    <w:rsid w:val="0054037C"/>
    <w:rsid w:val="00544AA5"/>
    <w:rsid w:val="00545BA8"/>
    <w:rsid w:val="005473F2"/>
    <w:rsid w:val="00551F9D"/>
    <w:rsid w:val="00556F07"/>
    <w:rsid w:val="00557C3E"/>
    <w:rsid w:val="0056360E"/>
    <w:rsid w:val="00582167"/>
    <w:rsid w:val="0058642D"/>
    <w:rsid w:val="00587084"/>
    <w:rsid w:val="005916C1"/>
    <w:rsid w:val="00592369"/>
    <w:rsid w:val="005A46AE"/>
    <w:rsid w:val="005A578C"/>
    <w:rsid w:val="005A68A1"/>
    <w:rsid w:val="005B5D54"/>
    <w:rsid w:val="005B7E98"/>
    <w:rsid w:val="005C2B12"/>
    <w:rsid w:val="005C4AFD"/>
    <w:rsid w:val="005D2787"/>
    <w:rsid w:val="005D6B5D"/>
    <w:rsid w:val="005F046E"/>
    <w:rsid w:val="005F0B2F"/>
    <w:rsid w:val="005F5ADB"/>
    <w:rsid w:val="005F5FB4"/>
    <w:rsid w:val="00602A5C"/>
    <w:rsid w:val="00606ACF"/>
    <w:rsid w:val="006107C1"/>
    <w:rsid w:val="006166AA"/>
    <w:rsid w:val="006266E4"/>
    <w:rsid w:val="006359BF"/>
    <w:rsid w:val="006455D9"/>
    <w:rsid w:val="00657761"/>
    <w:rsid w:val="006639A1"/>
    <w:rsid w:val="0066414A"/>
    <w:rsid w:val="0066524A"/>
    <w:rsid w:val="00675697"/>
    <w:rsid w:val="006821E8"/>
    <w:rsid w:val="00685AFC"/>
    <w:rsid w:val="0069740F"/>
    <w:rsid w:val="006A2868"/>
    <w:rsid w:val="006A727A"/>
    <w:rsid w:val="006C017D"/>
    <w:rsid w:val="006C0C83"/>
    <w:rsid w:val="006C1FB6"/>
    <w:rsid w:val="006D29E3"/>
    <w:rsid w:val="006E7246"/>
    <w:rsid w:val="006F3CC4"/>
    <w:rsid w:val="006F459C"/>
    <w:rsid w:val="006F5B04"/>
    <w:rsid w:val="006F72A7"/>
    <w:rsid w:val="00701A13"/>
    <w:rsid w:val="00701E6E"/>
    <w:rsid w:val="007033D8"/>
    <w:rsid w:val="00710CA8"/>
    <w:rsid w:val="00712292"/>
    <w:rsid w:val="0072216E"/>
    <w:rsid w:val="00725642"/>
    <w:rsid w:val="0073296F"/>
    <w:rsid w:val="007376E5"/>
    <w:rsid w:val="00741085"/>
    <w:rsid w:val="00745108"/>
    <w:rsid w:val="00745C43"/>
    <w:rsid w:val="00771651"/>
    <w:rsid w:val="00772A3A"/>
    <w:rsid w:val="00785DFF"/>
    <w:rsid w:val="00787573"/>
    <w:rsid w:val="00787DBD"/>
    <w:rsid w:val="00791475"/>
    <w:rsid w:val="007A2EF1"/>
    <w:rsid w:val="007B03A4"/>
    <w:rsid w:val="007B3473"/>
    <w:rsid w:val="007B53D7"/>
    <w:rsid w:val="007C04F8"/>
    <w:rsid w:val="007C0F76"/>
    <w:rsid w:val="007C23CB"/>
    <w:rsid w:val="007D1979"/>
    <w:rsid w:val="007D3A1E"/>
    <w:rsid w:val="007D63E1"/>
    <w:rsid w:val="007E0580"/>
    <w:rsid w:val="007E1457"/>
    <w:rsid w:val="007E4005"/>
    <w:rsid w:val="007F60C1"/>
    <w:rsid w:val="007F7287"/>
    <w:rsid w:val="008036BB"/>
    <w:rsid w:val="0080425C"/>
    <w:rsid w:val="00805112"/>
    <w:rsid w:val="008126E6"/>
    <w:rsid w:val="00821825"/>
    <w:rsid w:val="008304C6"/>
    <w:rsid w:val="00834353"/>
    <w:rsid w:val="00842139"/>
    <w:rsid w:val="00847F3A"/>
    <w:rsid w:val="00850575"/>
    <w:rsid w:val="00855A82"/>
    <w:rsid w:val="0086574E"/>
    <w:rsid w:val="0087203E"/>
    <w:rsid w:val="00872840"/>
    <w:rsid w:val="008824CC"/>
    <w:rsid w:val="00883DEC"/>
    <w:rsid w:val="00886C20"/>
    <w:rsid w:val="00892936"/>
    <w:rsid w:val="008A42D0"/>
    <w:rsid w:val="008A4FD1"/>
    <w:rsid w:val="008B6AF9"/>
    <w:rsid w:val="008C04F1"/>
    <w:rsid w:val="008C26B8"/>
    <w:rsid w:val="008C3034"/>
    <w:rsid w:val="008C535D"/>
    <w:rsid w:val="008D1A31"/>
    <w:rsid w:val="008E1E83"/>
    <w:rsid w:val="008E7182"/>
    <w:rsid w:val="00911D7A"/>
    <w:rsid w:val="009232B5"/>
    <w:rsid w:val="009266F4"/>
    <w:rsid w:val="0093701C"/>
    <w:rsid w:val="009436EE"/>
    <w:rsid w:val="0094485E"/>
    <w:rsid w:val="009456E5"/>
    <w:rsid w:val="009474C5"/>
    <w:rsid w:val="009513C6"/>
    <w:rsid w:val="009869C3"/>
    <w:rsid w:val="00994CC2"/>
    <w:rsid w:val="00995180"/>
    <w:rsid w:val="009A724E"/>
    <w:rsid w:val="009A770E"/>
    <w:rsid w:val="009B009E"/>
    <w:rsid w:val="009B0986"/>
    <w:rsid w:val="009B60A4"/>
    <w:rsid w:val="009B6295"/>
    <w:rsid w:val="009B7A28"/>
    <w:rsid w:val="009C3E12"/>
    <w:rsid w:val="009C5CA8"/>
    <w:rsid w:val="009D2B57"/>
    <w:rsid w:val="009D339B"/>
    <w:rsid w:val="009D7D0D"/>
    <w:rsid w:val="009E0170"/>
    <w:rsid w:val="009E17B9"/>
    <w:rsid w:val="00A03C6E"/>
    <w:rsid w:val="00A15081"/>
    <w:rsid w:val="00A17CB5"/>
    <w:rsid w:val="00A20A41"/>
    <w:rsid w:val="00A269D4"/>
    <w:rsid w:val="00A26B8F"/>
    <w:rsid w:val="00A27037"/>
    <w:rsid w:val="00A32B87"/>
    <w:rsid w:val="00A34E87"/>
    <w:rsid w:val="00A370CD"/>
    <w:rsid w:val="00A51122"/>
    <w:rsid w:val="00A53E96"/>
    <w:rsid w:val="00A65C9F"/>
    <w:rsid w:val="00A66581"/>
    <w:rsid w:val="00A7476C"/>
    <w:rsid w:val="00A81337"/>
    <w:rsid w:val="00A902AF"/>
    <w:rsid w:val="00A90713"/>
    <w:rsid w:val="00A908B7"/>
    <w:rsid w:val="00A92806"/>
    <w:rsid w:val="00AA034E"/>
    <w:rsid w:val="00AA5FFB"/>
    <w:rsid w:val="00AB1D3F"/>
    <w:rsid w:val="00AC058C"/>
    <w:rsid w:val="00AC35C7"/>
    <w:rsid w:val="00AC5E14"/>
    <w:rsid w:val="00AC6195"/>
    <w:rsid w:val="00AD6321"/>
    <w:rsid w:val="00AE2F4C"/>
    <w:rsid w:val="00AE2F5A"/>
    <w:rsid w:val="00AF4908"/>
    <w:rsid w:val="00B03A6F"/>
    <w:rsid w:val="00B1791E"/>
    <w:rsid w:val="00B22168"/>
    <w:rsid w:val="00B2324C"/>
    <w:rsid w:val="00B32682"/>
    <w:rsid w:val="00B40B63"/>
    <w:rsid w:val="00B47427"/>
    <w:rsid w:val="00B55BCD"/>
    <w:rsid w:val="00B57A42"/>
    <w:rsid w:val="00B64863"/>
    <w:rsid w:val="00B66A39"/>
    <w:rsid w:val="00B717FD"/>
    <w:rsid w:val="00B73A93"/>
    <w:rsid w:val="00B81E49"/>
    <w:rsid w:val="00B92501"/>
    <w:rsid w:val="00B9483D"/>
    <w:rsid w:val="00B95AD3"/>
    <w:rsid w:val="00B97835"/>
    <w:rsid w:val="00BA4DB8"/>
    <w:rsid w:val="00BA5142"/>
    <w:rsid w:val="00BB504E"/>
    <w:rsid w:val="00BB56C4"/>
    <w:rsid w:val="00BC1453"/>
    <w:rsid w:val="00BC2935"/>
    <w:rsid w:val="00BC5727"/>
    <w:rsid w:val="00BE175D"/>
    <w:rsid w:val="00BE7F7C"/>
    <w:rsid w:val="00BF1918"/>
    <w:rsid w:val="00BF53FE"/>
    <w:rsid w:val="00C025F9"/>
    <w:rsid w:val="00C129C4"/>
    <w:rsid w:val="00C15F45"/>
    <w:rsid w:val="00C2381B"/>
    <w:rsid w:val="00C24D62"/>
    <w:rsid w:val="00C362A0"/>
    <w:rsid w:val="00C46178"/>
    <w:rsid w:val="00C642D7"/>
    <w:rsid w:val="00C67EEF"/>
    <w:rsid w:val="00C73F7C"/>
    <w:rsid w:val="00C76488"/>
    <w:rsid w:val="00C91B7D"/>
    <w:rsid w:val="00C91FDC"/>
    <w:rsid w:val="00C93E7E"/>
    <w:rsid w:val="00CB005F"/>
    <w:rsid w:val="00CB4005"/>
    <w:rsid w:val="00CB49BC"/>
    <w:rsid w:val="00CC1FC6"/>
    <w:rsid w:val="00CC7705"/>
    <w:rsid w:val="00CD1E97"/>
    <w:rsid w:val="00CE4FBC"/>
    <w:rsid w:val="00CE6D9C"/>
    <w:rsid w:val="00CF0B89"/>
    <w:rsid w:val="00D0080E"/>
    <w:rsid w:val="00D02DA4"/>
    <w:rsid w:val="00D04E34"/>
    <w:rsid w:val="00D134CD"/>
    <w:rsid w:val="00D14ECD"/>
    <w:rsid w:val="00D17887"/>
    <w:rsid w:val="00D24838"/>
    <w:rsid w:val="00D422A8"/>
    <w:rsid w:val="00D542C3"/>
    <w:rsid w:val="00D55C2B"/>
    <w:rsid w:val="00D63A20"/>
    <w:rsid w:val="00D725C7"/>
    <w:rsid w:val="00D74CA3"/>
    <w:rsid w:val="00D758E8"/>
    <w:rsid w:val="00D87767"/>
    <w:rsid w:val="00D934BD"/>
    <w:rsid w:val="00D9638E"/>
    <w:rsid w:val="00DA1B19"/>
    <w:rsid w:val="00DA3FA0"/>
    <w:rsid w:val="00DA57BE"/>
    <w:rsid w:val="00DB01C4"/>
    <w:rsid w:val="00DB0757"/>
    <w:rsid w:val="00DB0A32"/>
    <w:rsid w:val="00DB185B"/>
    <w:rsid w:val="00DC1F86"/>
    <w:rsid w:val="00DC696F"/>
    <w:rsid w:val="00DE36A2"/>
    <w:rsid w:val="00DF357F"/>
    <w:rsid w:val="00DF4592"/>
    <w:rsid w:val="00E02755"/>
    <w:rsid w:val="00E06CD6"/>
    <w:rsid w:val="00E113C7"/>
    <w:rsid w:val="00E12831"/>
    <w:rsid w:val="00E14427"/>
    <w:rsid w:val="00E1713E"/>
    <w:rsid w:val="00E278D2"/>
    <w:rsid w:val="00E30A1C"/>
    <w:rsid w:val="00E450D0"/>
    <w:rsid w:val="00E46721"/>
    <w:rsid w:val="00E553A0"/>
    <w:rsid w:val="00E61CD6"/>
    <w:rsid w:val="00E623D9"/>
    <w:rsid w:val="00E62B4B"/>
    <w:rsid w:val="00E62C8D"/>
    <w:rsid w:val="00E65542"/>
    <w:rsid w:val="00E72AE6"/>
    <w:rsid w:val="00E73A88"/>
    <w:rsid w:val="00E746D7"/>
    <w:rsid w:val="00E751FD"/>
    <w:rsid w:val="00E800DC"/>
    <w:rsid w:val="00E811A6"/>
    <w:rsid w:val="00E830F8"/>
    <w:rsid w:val="00E954AA"/>
    <w:rsid w:val="00EA33E9"/>
    <w:rsid w:val="00EA3ED7"/>
    <w:rsid w:val="00EA6BD9"/>
    <w:rsid w:val="00EA71C0"/>
    <w:rsid w:val="00EB4B52"/>
    <w:rsid w:val="00EB51B6"/>
    <w:rsid w:val="00EC3067"/>
    <w:rsid w:val="00EC4023"/>
    <w:rsid w:val="00EC409F"/>
    <w:rsid w:val="00EC51DE"/>
    <w:rsid w:val="00ED74B5"/>
    <w:rsid w:val="00ED77F0"/>
    <w:rsid w:val="00EE0604"/>
    <w:rsid w:val="00EE405F"/>
    <w:rsid w:val="00EE4422"/>
    <w:rsid w:val="00EF0B03"/>
    <w:rsid w:val="00EF29E3"/>
    <w:rsid w:val="00F055F3"/>
    <w:rsid w:val="00F06789"/>
    <w:rsid w:val="00F12689"/>
    <w:rsid w:val="00F1362C"/>
    <w:rsid w:val="00F4604F"/>
    <w:rsid w:val="00F521AE"/>
    <w:rsid w:val="00F63D5B"/>
    <w:rsid w:val="00F63FF3"/>
    <w:rsid w:val="00F655A4"/>
    <w:rsid w:val="00F94D98"/>
    <w:rsid w:val="00F95BD5"/>
    <w:rsid w:val="00F9607A"/>
    <w:rsid w:val="00F962F1"/>
    <w:rsid w:val="00F96763"/>
    <w:rsid w:val="00FB30E3"/>
    <w:rsid w:val="00FC7706"/>
    <w:rsid w:val="00FE448A"/>
    <w:rsid w:val="00FE7222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05D6E0"/>
  <w15:chartTrackingRefBased/>
  <w15:docId w15:val="{335F918E-AEEF-41AC-9718-60178BF1F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  <w:spacing w:line="48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5CF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05CFE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05CF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05CFE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1D41C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3C451F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3C451F"/>
    <w:rPr>
      <w:rFonts w:ascii="Calibri" w:hAnsi="Calibri" w:cs="Arial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rsid w:val="003C451F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3C451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6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2554D77116BE64892CD822EE3FD5649" ma:contentTypeVersion="1" ma:contentTypeDescription="یک سند جدید ایجاد کنید." ma:contentTypeScope="" ma:versionID="67d435616499ebfebfd53d8bbcc3925c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488709f16627685f8dedfa9794eca317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687349A-54CD-410D-B0C2-0D02236BE7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4DF67F-3175-4DE4-8AC2-CCF80D50F99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97804E-583E-41E4-8B62-192D49763BD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6065BC5-C260-413D-AD21-A338524E2E2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9741FA9-C70E-40B8-9457-DA128D877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289274-6128-4816-ae07-41a25b982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91C6C9C-CA0D-426C-968B-E9E56A6F09D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- با تغيير متغيرهای   و   معادلة ديفرانسيل با مشتقات جزئی</vt:lpstr>
    </vt:vector>
  </TitlesOfParts>
  <Company>Hewlett-Packard</Company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با تغيير متغيرهای   و   معادلة ديفرانسيل با مشتقات جزئی</dc:title>
  <dc:subject/>
  <dc:creator>sajad</dc:creator>
  <cp:keywords/>
  <cp:lastModifiedBy>M</cp:lastModifiedBy>
  <cp:revision>5</cp:revision>
  <cp:lastPrinted>2012-03-12T08:02:00Z</cp:lastPrinted>
  <dcterms:created xsi:type="dcterms:W3CDTF">2023-01-04T10:01:00Z</dcterms:created>
  <dcterms:modified xsi:type="dcterms:W3CDTF">2023-01-11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5VXMWDDNTVKU-208-45</vt:lpwstr>
  </property>
  <property fmtid="{D5CDD505-2E9C-101B-9397-08002B2CF9AE}" pid="3" name="_dlc_DocIdItemGuid">
    <vt:lpwstr>d322b6b7-0ae0-4d3c-9193-e5226d4e3554</vt:lpwstr>
  </property>
  <property fmtid="{D5CDD505-2E9C-101B-9397-08002B2CF9AE}" pid="4" name="_dlc_DocIdUrl">
    <vt:lpwstr>http://moss-app-srv/Cols/ece/_layouts/DocIdRedir.aspx?ID=5VXMWDDNTVKU-208-45, 5VXMWDDNTVKU-208-45</vt:lpwstr>
  </property>
</Properties>
</file>